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bookmarkEnd w:id="20"/>
    <w:p>
      <w:pPr>
        <w:pStyle w:val="FirstParagraph"/>
      </w:pPr>
      <w:r>
        <w:t xml:space="preserve">[Your Full Name]</w:t>
      </w:r>
    </w:p>
    <w:p>
      <w:pPr>
        <w:pStyle w:val="BodyText"/>
      </w:pPr>
      <w:r>
        <w:t xml:space="preserve">[Your Address]</w:t>
      </w:r>
    </w:p>
    <w:p>
      <w:pPr>
        <w:pStyle w:val="BodyText"/>
      </w:pPr>
      <w:r>
        <w:t xml:space="preserve">Lagos State, Nigeria</w:t>
      </w:r>
    </w:p>
    <w:p>
      <w:pPr>
        <w:pStyle w:val="BodyText"/>
      </w:pPr>
      <w:r>
        <w:t xml:space="preserve">Email: your.email@example.com | Phone: +234 800 XXXX XXXX</w:t>
      </w:r>
    </w:p>
    <w:bookmarkStart w:id="21" w:name="recruitment-manager"/>
    <w:p>
      <w:pPr>
        <w:pStyle w:val="Heading2"/>
      </w:pPr>
      <w:r>
        <w:t xml:space="preserve">Recruitment Manager</w:t>
      </w:r>
    </w:p>
    <w:bookmarkEnd w:id="21"/>
    <w:bookmarkStart w:id="22" w:name="hospitalinstitution-name"/>
    <w:p>
      <w:pPr>
        <w:pStyle w:val="Heading2"/>
      </w:pPr>
      <w:r>
        <w:t xml:space="preserve">[Hospital/Institution Name]</w:t>
      </w:r>
    </w:p>
    <w:p>
      <w:pPr>
        <w:pStyle w:val="FirstParagraph"/>
      </w:pPr>
      <w:r>
        <w:t xml:space="preserve">[Institution Address]</w:t>
      </w:r>
    </w:p>
    <w:p>
      <w:pPr>
        <w:pStyle w:val="BodyText"/>
      </w:pPr>
      <w:r>
        <w:t xml:space="preserve">Lagos, Nigeria</w:t>
      </w:r>
    </w:p>
    <w:bookmarkEnd w:id="22"/>
    <w:p>
      <w:pPr>
        <w:pStyle w:val="BodyText"/>
      </w:pPr>
      <w:r>
        <w:t xml:space="preserve">Internship Application for Midwife Position at [Hospital/Institution Name]</w:t>
      </w:r>
    </w:p>
    <w:p>
      <w:pPr>
        <w:pStyle w:val="BodyText"/>
      </w:pPr>
      <w:r>
        <w:t xml:space="preserve">Dear Recruitment Manager,</w:t>
      </w:r>
    </w:p>
    <w:p>
      <w:pPr>
        <w:pStyle w:val="BodyText"/>
      </w:pPr>
      <w:r>
        <w:t xml:space="preserve">It is with profound enthusiasm that I submit my application for the Midwife Internship position at [Hospital/Institution Name] in Lagos, Nigeria. As a recently graduated Midwifery student from the University of Lagos with a passion for maternal and child health, I have dedicated myself to understanding the unique healthcare challenges and opportunities within Nigeria's most populous city. This internship represents not merely a professional milestone, but an essential step toward becoming an effective caregiver in Nigeria Lagos's dynamic healthcare landscape where over 20 million people rely on critical maternal services daily.</w:t>
      </w:r>
    </w:p>
    <w:p>
      <w:pPr>
        <w:pStyle w:val="BodyText"/>
      </w:pPr>
      <w:r>
        <w:t xml:space="preserve">My academic journey at the College of Health Sciences, University of Lagos, equipped me with rigorous theoretical knowledge and practical clinical skills through a comprehensive curriculum that included obstetric care, neonatal resuscitation, family planning counseling, and maternal nutrition. During my clinical rotations at Lagos State University Teaching Hospital (LASUTH) and Ikeja General Hospital in Yaba, I actively participated in over 200 antenatal visits and assisted in 150 deliveries under supervising midwives. These experiences illuminated the realities of healthcare delivery in Nigeria's urban centers where resource constraints often meet high patient volumes – a context I am eager to contribute to as an intern. My final year project, "Reducing Maternal Mortality Through Community-Based Prenatal Education in Lagos," earned departmental recognition and deepened my understanding of local health disparities.</w:t>
      </w:r>
    </w:p>
    <w:p>
      <w:pPr>
        <w:pStyle w:val="BodyText"/>
      </w:pPr>
      <w:r>
        <w:t xml:space="preserve">What truly motivates my application is the urgent need for skilled midwives in Nigeria Lagos. According to WHO data, Nigeria accounts for 19% of global maternal deaths, with Lagos State facing significant challenges due to its rapid urbanization and uneven healthcare access. I have witnessed firsthand how cultural beliefs, transportation barriers, and health system gaps impact vulnerable populations in Ajah and Surulere communities where I volunteered during my studies. My internship application letter reflects a commitment to addressing these issues through evidence-based midwifery practice rooted in Nigeria's socio-cultural context – not as an outsider seeking experience, but as a future colleague ready to learn from Lagos' experienced healthcare teams.</w:t>
      </w:r>
    </w:p>
    <w:p>
      <w:pPr>
        <w:pStyle w:val="BodyText"/>
      </w:pPr>
      <w:r>
        <w:t xml:space="preserve">I have developed specialized competencies directly relevant to Lagos' healthcare environment. I am proficient in the Nigerian National Guidelines for Midwifery Practice, skilled in using maternal health registries like the Reproductive Health Information System (RHIS), and certified in Basic Life Support (BLS) and Neonatal Resuscitation Program (NRP). My fluency in English, Yoruba, and basic Pidgin allows me to communicate effectively with diverse Lagos communities – from traditional market vendors in Oshodi to professional families in Lekki. I understand that midwifery success here requires more than clinical skills: it demands cultural sensitivity when discussing contraception with conservative households or navigating traditional birth attendant networks that remain influential across Lagos State.</w:t>
      </w:r>
    </w:p>
    <w:p>
      <w:pPr>
        <w:pStyle w:val="BodyText"/>
      </w:pPr>
      <w:r>
        <w:t xml:space="preserve">What distinguishes my approach is my proactive engagement with community health challenges. Last year, I coordinated a prenatal nutrition workshop at Mushin Community Center attended by 85 expectant mothers, collaborating with the Lagos State Ministry of Health to address iron-deficiency anemia – a critical concern in our urban setting. I also participated in "Babylon's Brides" initiative (a local NGO) providing postnatal support to low-income families, where I observed how social determinants like housing instability directly affect maternal recovery. These experiences taught me that effective midwifery in Nigeria Lagos must integrate clinical care with community advocacy – a philosophy I will bring to your institution.</w:t>
      </w:r>
    </w:p>
    <w:p>
      <w:pPr>
        <w:pStyle w:val="BodyText"/>
      </w:pPr>
      <w:r>
        <w:t xml:space="preserve">I am particularly drawn to [Hospital/Institution Name] because of your renowned Maternal Health Program and commitment to training the next generation of midwives. Your recent partnership with WHO on the "Safe Motherhood Initiative" aligns perfectly with my career vision. As an intern, I aspire to contribute to your team's work in reducing preventable complications through early intervention strategies while learning from Lagos' most respected maternal health experts. I am eager to apply my skills in your high-volume delivery suite and support initiatives like your community outreach clinics serving the densely populated areas of Eti-Osa and Agege.</w:t>
      </w:r>
    </w:p>
    <w:p>
      <w:pPr>
        <w:pStyle w:val="BodyText"/>
      </w:pPr>
      <w:r>
        <w:t xml:space="preserve">My internship application is grounded in Nigeria's national healthcare priorities as outlined in the National Health Policy 2019-2025. I understand that achieving Sustainable Development Goal 3 (good health for all) requires midwives to be both clinical practitioners and health system innovators – especially in Lagos where infrastructure challenges demand resourceful solutions. I am prepared to work within your protocols while suggesting practical improvements, such as implementing mobile appointment reminders via SMS (proven effective in reducing no-shows across Lagos clinics) or adapting postpartum checklists for urban communities with limited transportation access.</w:t>
      </w:r>
    </w:p>
    <w:p>
      <w:pPr>
        <w:pStyle w:val="BodyText"/>
      </w:pPr>
      <w:r>
        <w:t xml:space="preserve">Having grown up in a Lagos neighborhood where maternal mortality was a silent crisis, I carry deep personal motivation to serve. My grandmother's near-fatal childbirth experience without proper care instilled in me the understanding that every midwife makes the difference between life and death. This is why I am not merely applying for an internship – I am seeking an apprenticeship to become part of Lagos' solution. Your institution's reputation for excellence, combined with its focus on community-centered care, represents the ideal environment to transform my academic foundation into impactful practice.</w:t>
      </w:r>
    </w:p>
    <w:p>
      <w:pPr>
        <w:pStyle w:val="BodyText"/>
      </w:pPr>
      <w:r>
        <w:t xml:space="preserve">I am available immediately and can commit to a six-month internship as required. I welcome the opportunity to discuss how my proactive approach, cultural adaptability, and dedication to Nigeria's maternal health challenges align with your institution's mission. Thank you for considering this Internship Application Letter from a future midwife committed to serving Lagos State with integrity, compassion, and clinical excellence.</w:t>
      </w:r>
    </w:p>
    <w:p>
      <w:pPr>
        <w:pStyle w:val="BodyText"/>
      </w:pPr>
      <w:r>
        <w:t xml:space="preserve">Sincerely,</w:t>
      </w:r>
    </w:p>
    <w:p>
      <w:pPr>
        <w:pStyle w:val="BodyText"/>
      </w:pPr>
      <w:r>
        <w:br/>
      </w: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dwife Position in Nigeria Lagos</dc:title>
  <dc:creator/>
  <dc:language>en</dc:language>
  <cp:keywords/>
  <dcterms:created xsi:type="dcterms:W3CDTF">2026-07-23T07:46:00Z</dcterms:created>
  <dcterms:modified xsi:type="dcterms:W3CDTF">2026-07-23T07:46:00Z</dcterms:modified>
</cp:coreProperties>
</file>

<file path=docProps/custom.xml><?xml version="1.0" encoding="utf-8"?>
<Properties xmlns="http://schemas.openxmlformats.org/officeDocument/2006/custom-properties" xmlns:vt="http://schemas.openxmlformats.org/officeDocument/2006/docPropsVTypes"/>
</file>